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2BC002" w14:textId="68FE86DB" w:rsidR="008C6243" w:rsidRPr="00044037" w:rsidRDefault="00044037" w:rsidP="00044037">
      <w:pPr>
        <w:jc w:val="center"/>
        <w:rPr>
          <w:rFonts w:ascii="Cambria" w:hAnsi="Cambria"/>
          <w:b/>
          <w:bCs/>
          <w:lang w:val="en-US"/>
        </w:rPr>
      </w:pPr>
      <w:r w:rsidRPr="00044037">
        <w:rPr>
          <w:rFonts w:ascii="Cambria" w:hAnsi="Cambria"/>
          <w:b/>
          <w:bCs/>
          <w:lang w:val="en-US"/>
        </w:rPr>
        <w:t>Summary: Number System</w:t>
      </w:r>
    </w:p>
    <w:p w14:paraId="7F66A342" w14:textId="7F8E71AF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Information should be discrete in order to be analyzed or processed by machines</w:t>
      </w:r>
    </w:p>
    <w:p w14:paraId="7D9D0B98" w14:textId="78867916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Continuous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screte: Continues entities or quantities should be broken into discrete units like distance to meters, time to hours</w:t>
      </w:r>
      <w:r>
        <w:rPr>
          <w:rFonts w:ascii="Cambria" w:hAnsi="Cambria"/>
          <w:lang w:val="en-US"/>
        </w:rPr>
        <w:t>, image to pixels</w:t>
      </w:r>
      <w:r w:rsidRPr="00044037">
        <w:rPr>
          <w:rFonts w:ascii="Cambria" w:hAnsi="Cambria"/>
          <w:lang w:val="en-US"/>
        </w:rPr>
        <w:t xml:space="preserve">. </w:t>
      </w:r>
    </w:p>
    <w:p w14:paraId="166A4503" w14:textId="1F2FE08D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Computer systems are members of the Discrete Systems category</w:t>
      </w:r>
    </w:p>
    <w:p w14:paraId="7A30DAF9" w14:textId="3D260667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Quantization: Continuous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screte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gits/Numbers/Symbols</w:t>
      </w:r>
    </w:p>
    <w:p w14:paraId="0DD8B167" w14:textId="335323A9" w:rsid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Base-r number system has r symbols from 0 to r-1</w:t>
      </w:r>
    </w:p>
    <w:p w14:paraId="178BE30A" w14:textId="5D0DC1C4" w:rsidR="004D26CD" w:rsidRDefault="004D26CD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r number system has positions with significance based on the powers of r</w:t>
      </w:r>
    </w:p>
    <w:p w14:paraId="73CF55BD" w14:textId="2E6B74CF" w:rsidR="004D26CD" w:rsidRDefault="004D26CD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r = Radix-r</w:t>
      </w:r>
    </w:p>
    <w:p w14:paraId="32B66882" w14:textId="4A7ACE03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2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Binary System</w:t>
      </w:r>
    </w:p>
    <w:p w14:paraId="643E349C" w14:textId="3EAF81BB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4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Quaternary System</w:t>
      </w:r>
    </w:p>
    <w:p w14:paraId="6E10C802" w14:textId="3AFBC1B5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8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Octal</w:t>
      </w:r>
    </w:p>
    <w:p w14:paraId="6742FF83" w14:textId="7EC710D6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10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ecimal</w:t>
      </w:r>
    </w:p>
    <w:p w14:paraId="28FE8093" w14:textId="3C5243B1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16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Hexadecimal</w:t>
      </w:r>
    </w:p>
    <w:p w14:paraId="17D4600A" w14:textId="10720FAC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Base-64 number system has 64 symbols but starts from ‘A’ and ends at ‘/’</w:t>
      </w:r>
    </w:p>
    <w:p w14:paraId="02CFF0EF" w14:textId="2D54C0BC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Any base-r number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base-10: multiply each digit to the significant of each position which is based on the powers of r. For the integer part: increasing powers of r from 0 to n-1, for the fraction part: decreasing powers of r from -1 to -m.</w:t>
      </w:r>
    </w:p>
    <w:p w14:paraId="69F7D4F3" w14:textId="4C3861D2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in in base-r is 00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000. 00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000</w:t>
      </w:r>
    </w:p>
    <w:p w14:paraId="5EAB66E9" w14:textId="31B475C7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in in base-64 is A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AAA.AA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AAA as A has the value of 0</w:t>
      </w:r>
    </w:p>
    <w:p w14:paraId="0DCA1046" w14:textId="692BC870" w:rsidR="00044037" w:rsidRPr="004D26CD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ax in base-r with n integer positions and m fraction positions is r</w:t>
      </w:r>
      <w:r w:rsidRPr="00044037">
        <w:rPr>
          <w:rFonts w:ascii="Cambria" w:hAnsi="Cambria"/>
          <w:vertAlign w:val="superscript"/>
          <w:lang w:val="en-US"/>
        </w:rPr>
        <w:t>n</w:t>
      </w:r>
      <w:r w:rsidRPr="00044037">
        <w:rPr>
          <w:rFonts w:ascii="Cambria" w:hAnsi="Cambria"/>
          <w:lang w:val="en-US"/>
        </w:rPr>
        <w:t>-1.1-r</w:t>
      </w:r>
      <w:r w:rsidRPr="00044037">
        <w:rPr>
          <w:rFonts w:ascii="Cambria" w:hAnsi="Cambria"/>
          <w:vertAlign w:val="superscript"/>
          <w:lang w:val="en-US"/>
        </w:rPr>
        <w:t>-m</w:t>
      </w:r>
    </w:p>
    <w:p w14:paraId="4FB566EC" w14:textId="07887FB1" w:rsidR="004D26CD" w:rsidRDefault="004D26CD" w:rsidP="004D26CD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Hossein’s number system is not a base-r (radix-r) system for the positions do not have significance!</w:t>
      </w:r>
    </w:p>
    <w:p w14:paraId="56642EDE" w14:textId="00AD1835" w:rsidR="00A26EBF" w:rsidRPr="00A26EBF" w:rsidRDefault="00A26EBF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Given an integer number N in base-10, we need </w:t>
      </w:r>
      <w:proofErr w:type="spellStart"/>
      <w:r>
        <w:rPr>
          <w:rFonts w:ascii="Cambria" w:hAnsi="Cambria"/>
          <w:lang w:val="en-US"/>
        </w:rPr>
        <w:t>log</w:t>
      </w:r>
      <w:r w:rsidRPr="00A26EBF">
        <w:rPr>
          <w:rFonts w:ascii="Cambria" w:hAnsi="Cambria"/>
          <w:vertAlign w:val="subscript"/>
          <w:lang w:val="en-US"/>
        </w:rPr>
        <w:t>r</w:t>
      </w:r>
      <w:proofErr w:type="spellEnd"/>
      <w:r>
        <w:rPr>
          <w:rFonts w:ascii="Cambria" w:hAnsi="Cambria"/>
          <w:lang w:val="en-US"/>
        </w:rPr>
        <w:t>(N+1) integer positions to show it in base-r</w:t>
      </w:r>
      <w:bookmarkStart w:id="0" w:name="_GoBack"/>
      <w:bookmarkEnd w:id="0"/>
    </w:p>
    <w:sectPr w:rsidR="00A26EBF" w:rsidRPr="00A26EB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2C57C9"/>
    <w:multiLevelType w:val="hybridMultilevel"/>
    <w:tmpl w:val="26062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rM0MrEwNjQ2NzNQ0lEKTi0uzszPAykwqgUAKEfq+CwAAAA="/>
  </w:docVars>
  <w:rsids>
    <w:rsidRoot w:val="007109AA"/>
    <w:rsid w:val="00044037"/>
    <w:rsid w:val="004D26CD"/>
    <w:rsid w:val="007109AA"/>
    <w:rsid w:val="008C6243"/>
    <w:rsid w:val="00A26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D4F77"/>
  <w15:chartTrackingRefBased/>
  <w15:docId w15:val="{C31854E1-F9DA-4308-866F-E75397495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40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95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Fani</dc:creator>
  <cp:keywords/>
  <dc:description/>
  <cp:lastModifiedBy>Hossein Fani</cp:lastModifiedBy>
  <cp:revision>5</cp:revision>
  <dcterms:created xsi:type="dcterms:W3CDTF">2020-09-24T13:15:00Z</dcterms:created>
  <dcterms:modified xsi:type="dcterms:W3CDTF">2020-09-24T13:43:00Z</dcterms:modified>
</cp:coreProperties>
</file>